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D9DCA" w14:textId="05158640" w:rsidR="00AF5446" w:rsidRDefault="00147123">
      <w:r>
        <w:t xml:space="preserve">Reasons for </w:t>
      </w:r>
      <w:r>
        <w:t>modelling</w:t>
      </w:r>
    </w:p>
    <w:p w14:paraId="25CBF1AF" w14:textId="68F6724C" w:rsidR="00147123" w:rsidRDefault="00147123" w:rsidP="00147123">
      <w:pPr>
        <w:pStyle w:val="ListParagraph"/>
        <w:numPr>
          <w:ilvl w:val="0"/>
          <w:numId w:val="1"/>
        </w:numPr>
      </w:pPr>
      <w:r>
        <w:t>Reducing complexity</w:t>
      </w:r>
      <w:r>
        <w:t>’</w:t>
      </w:r>
    </w:p>
    <w:p w14:paraId="518BC0D9" w14:textId="73276936" w:rsidR="00147123" w:rsidRDefault="00147123" w:rsidP="00147123">
      <w:pPr>
        <w:pStyle w:val="ListParagraph"/>
        <w:numPr>
          <w:ilvl w:val="0"/>
          <w:numId w:val="1"/>
        </w:numPr>
      </w:pPr>
      <w:r>
        <w:t>Communication with other development team</w:t>
      </w:r>
    </w:p>
    <w:p w14:paraId="49FC24FE" w14:textId="51F0D799" w:rsidR="00147123" w:rsidRDefault="00147123" w:rsidP="00147123">
      <w:pPr>
        <w:pStyle w:val="ListParagraph"/>
        <w:numPr>
          <w:ilvl w:val="0"/>
          <w:numId w:val="1"/>
        </w:numPr>
      </w:pPr>
      <w:r>
        <w:t>Communication with stakeholders</w:t>
      </w:r>
    </w:p>
    <w:p w14:paraId="1F8BEE0A" w14:textId="5E78CD28" w:rsidR="00147123" w:rsidRDefault="00147123" w:rsidP="00147123">
      <w:pPr>
        <w:pStyle w:val="ListParagraph"/>
        <w:numPr>
          <w:ilvl w:val="0"/>
          <w:numId w:val="1"/>
        </w:numPr>
      </w:pPr>
      <w:r>
        <w:t>Communication with stakeholders</w:t>
      </w:r>
    </w:p>
    <w:p w14:paraId="5B6353C4" w14:textId="0ACCD2B4" w:rsidR="00147123" w:rsidRDefault="00147123" w:rsidP="00147123">
      <w:pPr>
        <w:pStyle w:val="ListParagraph"/>
        <w:numPr>
          <w:ilvl w:val="0"/>
          <w:numId w:val="1"/>
        </w:numPr>
      </w:pPr>
      <w:r>
        <w:t>Documenting all the details of requirements</w:t>
      </w:r>
    </w:p>
    <w:p w14:paraId="6EBC0746" w14:textId="15D921F8" w:rsidR="00147123" w:rsidRDefault="00FB5CBA" w:rsidP="00FB5CBA">
      <w:r>
        <w:t>Gathering requirements in Agile User Stories</w:t>
      </w:r>
    </w:p>
    <w:p w14:paraId="45F8F6BE" w14:textId="660B8A79" w:rsidR="00FB5CBA" w:rsidRDefault="00FB5CBA" w:rsidP="00FB5CBA">
      <w:r w:rsidRPr="00FB5CBA">
        <w:drawing>
          <wp:inline distT="0" distB="0" distL="0" distR="0" wp14:anchorId="1416D0E0" wp14:editId="65436877">
            <wp:extent cx="2700068" cy="1768354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05679" cy="177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C3DB7" w14:textId="1A5D3DED" w:rsidR="00FB5CBA" w:rsidRDefault="00FB5CBA" w:rsidP="00FB5CBA">
      <w:pPr>
        <w:pStyle w:val="ListParagraph"/>
        <w:numPr>
          <w:ilvl w:val="0"/>
          <w:numId w:val="2"/>
        </w:numPr>
      </w:pPr>
      <w:r>
        <w:t>Short, simple description of a product feature</w:t>
      </w:r>
    </w:p>
    <w:p w14:paraId="061D6A78" w14:textId="5C8ED9F8" w:rsidR="00FB5CBA" w:rsidRDefault="00FB5CBA" w:rsidP="00FB5CBA">
      <w:pPr>
        <w:pStyle w:val="ListParagraph"/>
        <w:numPr>
          <w:ilvl w:val="0"/>
          <w:numId w:val="2"/>
        </w:numPr>
      </w:pPr>
      <w:r>
        <w:t>go into the Product Backlog</w:t>
      </w:r>
    </w:p>
    <w:p w14:paraId="6F4CD3AF" w14:textId="3F7F47DE" w:rsidR="00FB5CBA" w:rsidRDefault="00FB5CBA" w:rsidP="00FB5CBA">
      <w:pPr>
        <w:pStyle w:val="ListParagraph"/>
        <w:numPr>
          <w:ilvl w:val="0"/>
          <w:numId w:val="2"/>
        </w:numPr>
      </w:pPr>
      <w:r>
        <w:t>Why User stories</w:t>
      </w:r>
    </w:p>
    <w:p w14:paraId="10F4E033" w14:textId="58534815" w:rsidR="00FB5CBA" w:rsidRDefault="00FB5CBA" w:rsidP="00FB5CBA">
      <w:pPr>
        <w:pStyle w:val="ListParagraph"/>
        <w:numPr>
          <w:ilvl w:val="1"/>
          <w:numId w:val="2"/>
        </w:numPr>
      </w:pPr>
      <w:r>
        <w:t>Encourages user communication</w:t>
      </w:r>
    </w:p>
    <w:p w14:paraId="0E012BE4" w14:textId="0911D76A" w:rsidR="00FB5CBA" w:rsidRDefault="00FB5CBA" w:rsidP="00FB5CBA">
      <w:pPr>
        <w:pStyle w:val="ListParagraph"/>
        <w:numPr>
          <w:ilvl w:val="1"/>
          <w:numId w:val="2"/>
        </w:numPr>
      </w:pPr>
      <w:r>
        <w:t>Focus on end user value</w:t>
      </w:r>
    </w:p>
    <w:p w14:paraId="0C81B914" w14:textId="11F64EF0" w:rsidR="00FB5CBA" w:rsidRDefault="00FB5CBA" w:rsidP="00FB5CBA">
      <w:pPr>
        <w:pStyle w:val="ListParagraph"/>
        <w:numPr>
          <w:ilvl w:val="1"/>
          <w:numId w:val="2"/>
        </w:numPr>
      </w:pPr>
      <w:r>
        <w:t>Planning is simplified</w:t>
      </w:r>
      <w:r w:rsidRPr="00FB5CBA">
        <w:t xml:space="preserve"> </w:t>
      </w:r>
      <w:r>
        <w:t>– if it’s too big and you can’t estimate</w:t>
      </w:r>
    </w:p>
    <w:p w14:paraId="313F0995" w14:textId="33827148" w:rsidR="00FB5CBA" w:rsidRDefault="00FB5CBA" w:rsidP="00FB5CBA">
      <w:pPr>
        <w:pStyle w:val="ListParagraph"/>
        <w:numPr>
          <w:ilvl w:val="1"/>
          <w:numId w:val="2"/>
        </w:numPr>
      </w:pPr>
      <w:r>
        <w:t>Avoids locking in design detail too early</w:t>
      </w:r>
    </w:p>
    <w:p w14:paraId="2E40A442" w14:textId="52C0FB07" w:rsidR="00FB5CBA" w:rsidRDefault="00FB5CBA" w:rsidP="00FB5CBA">
      <w:pPr>
        <w:pStyle w:val="ListParagraph"/>
        <w:numPr>
          <w:ilvl w:val="1"/>
          <w:numId w:val="2"/>
        </w:numPr>
      </w:pPr>
      <w:r>
        <w:t>Users do not need to be trained to understand User stories</w:t>
      </w:r>
    </w:p>
    <w:p w14:paraId="506B0BCA" w14:textId="7A0D00EF" w:rsidR="00FB5CBA" w:rsidRDefault="00FB5CBA" w:rsidP="00FB5CBA">
      <w:pPr>
        <w:pStyle w:val="ListParagraph"/>
        <w:numPr>
          <w:ilvl w:val="1"/>
          <w:numId w:val="2"/>
        </w:numPr>
      </w:pPr>
      <w:r>
        <w:t>Eliminates weighty documentation</w:t>
      </w:r>
    </w:p>
    <w:p w14:paraId="5FE9B8AC" w14:textId="439855C3" w:rsidR="00FB5CBA" w:rsidRDefault="00BA0762" w:rsidP="00FB5CBA">
      <w:pPr>
        <w:pStyle w:val="ListParagraph"/>
        <w:numPr>
          <w:ilvl w:val="0"/>
          <w:numId w:val="2"/>
        </w:numPr>
      </w:pPr>
      <w:r>
        <w:t>Story Writing Workshops</w:t>
      </w:r>
      <w:r>
        <w:t>-continue with s3</w:t>
      </w:r>
    </w:p>
    <w:p w14:paraId="461F03A3" w14:textId="222C71AF" w:rsidR="00BA0762" w:rsidRDefault="00BA0762" w:rsidP="00BA0762">
      <w:pPr>
        <w:pStyle w:val="ListParagraph"/>
        <w:numPr>
          <w:ilvl w:val="1"/>
          <w:numId w:val="2"/>
        </w:numPr>
      </w:pPr>
      <w:r>
        <w:t>Encourage the entire team to participate in the process</w:t>
      </w:r>
    </w:p>
    <w:p w14:paraId="1E12121B" w14:textId="09D45D6A" w:rsidR="00BA0762" w:rsidRDefault="00BA0762" w:rsidP="00BA0762">
      <w:pPr>
        <w:pStyle w:val="ListParagraph"/>
        <w:numPr>
          <w:ilvl w:val="1"/>
          <w:numId w:val="2"/>
        </w:numPr>
      </w:pPr>
      <w:r>
        <w:t>Running Workshops</w:t>
      </w:r>
    </w:p>
    <w:p w14:paraId="33106C8C" w14:textId="4543133B" w:rsidR="00BA0762" w:rsidRDefault="00BA0762" w:rsidP="00BA0762">
      <w:pPr>
        <w:pStyle w:val="ListParagraph"/>
        <w:numPr>
          <w:ilvl w:val="2"/>
          <w:numId w:val="2"/>
        </w:numPr>
      </w:pPr>
      <w:r>
        <w:t>Focus</w:t>
      </w:r>
      <w:r w:rsidRPr="00BA0762">
        <w:t xml:space="preserve"> </w:t>
      </w:r>
      <w:r>
        <w:t>on a single objective</w:t>
      </w:r>
    </w:p>
    <w:p w14:paraId="39458551" w14:textId="01D17D9A" w:rsidR="00BA0762" w:rsidRDefault="00BA0762" w:rsidP="00BA0762">
      <w:pPr>
        <w:pStyle w:val="ListParagraph"/>
        <w:numPr>
          <w:ilvl w:val="2"/>
          <w:numId w:val="2"/>
        </w:numPr>
      </w:pPr>
      <w:r>
        <w:t xml:space="preserve">Map the big picture – brainstorm, list of things users </w:t>
      </w:r>
      <w:proofErr w:type="gramStart"/>
      <w:r>
        <w:t>do</w:t>
      </w:r>
      <w:proofErr w:type="gramEnd"/>
      <w:r>
        <w:t>, cluster, remove duplicates</w:t>
      </w:r>
    </w:p>
    <w:p w14:paraId="5CCC2A93" w14:textId="2A768347" w:rsidR="00BA0762" w:rsidRDefault="00BA0762" w:rsidP="00BA0762">
      <w:pPr>
        <w:pStyle w:val="ListParagraph"/>
        <w:numPr>
          <w:ilvl w:val="2"/>
          <w:numId w:val="2"/>
        </w:numPr>
      </w:pPr>
      <w:r>
        <w:t>Add user stories</w:t>
      </w:r>
    </w:p>
    <w:p w14:paraId="1F96FFA8" w14:textId="329A1990" w:rsidR="00BA0762" w:rsidRDefault="00BA0762" w:rsidP="00BA0762">
      <w:pPr>
        <w:pStyle w:val="ListParagraph"/>
        <w:numPr>
          <w:ilvl w:val="2"/>
          <w:numId w:val="2"/>
        </w:numPr>
      </w:pPr>
      <w:r>
        <w:t>Visualise the relationship between stories - Story mapping</w:t>
      </w:r>
    </w:p>
    <w:p w14:paraId="5CD38699" w14:textId="77F972CC" w:rsidR="00BA0762" w:rsidRDefault="00BA0762" w:rsidP="00BA0762">
      <w:pPr>
        <w:pStyle w:val="ListParagraph"/>
        <w:numPr>
          <w:ilvl w:val="2"/>
          <w:numId w:val="2"/>
        </w:numPr>
      </w:pPr>
      <w:r>
        <w:t>Map out releases</w:t>
      </w:r>
    </w:p>
    <w:p w14:paraId="26EBB87D" w14:textId="1BFFBC80" w:rsidR="00BA0762" w:rsidRDefault="00BA0762" w:rsidP="00BA0762">
      <w:pPr>
        <w:pStyle w:val="ListParagraph"/>
        <w:numPr>
          <w:ilvl w:val="0"/>
          <w:numId w:val="2"/>
        </w:numPr>
      </w:pPr>
      <w:r>
        <w:t>How do you write</w:t>
      </w:r>
    </w:p>
    <w:p w14:paraId="12405478" w14:textId="77777777" w:rsidR="00BA0762" w:rsidRDefault="00BA0762" w:rsidP="00BA0762">
      <w:pPr>
        <w:pStyle w:val="ListParagraph"/>
        <w:numPr>
          <w:ilvl w:val="1"/>
          <w:numId w:val="2"/>
        </w:numPr>
      </w:pPr>
      <w:r>
        <w:t xml:space="preserve">Card- written on index card, </w:t>
      </w:r>
      <w:r>
        <w:t>Annotated with note model and prototype</w:t>
      </w:r>
    </w:p>
    <w:p w14:paraId="236CEB87" w14:textId="4D06295E" w:rsidR="00BA0762" w:rsidRDefault="00BA0762" w:rsidP="00DA3BC6">
      <w:pPr>
        <w:pStyle w:val="ListParagraph"/>
        <w:numPr>
          <w:ilvl w:val="1"/>
          <w:numId w:val="2"/>
        </w:numPr>
        <w:jc w:val="left"/>
      </w:pPr>
      <w:r>
        <w:t>Conversation- detail come out with product owner</w:t>
      </w:r>
    </w:p>
    <w:p w14:paraId="389482F0" w14:textId="52F75CB1" w:rsidR="00BA0762" w:rsidRDefault="00BA0762" w:rsidP="00DA3BC6">
      <w:pPr>
        <w:pStyle w:val="ListParagraph"/>
        <w:numPr>
          <w:ilvl w:val="1"/>
          <w:numId w:val="2"/>
        </w:numPr>
        <w:jc w:val="left"/>
      </w:pPr>
      <w:r>
        <w:t>Confirmation-what is going to make user accept the story</w:t>
      </w:r>
    </w:p>
    <w:p w14:paraId="76ABD222" w14:textId="779ED34B" w:rsidR="00BA0762" w:rsidRDefault="00BA0762" w:rsidP="00DA3BC6">
      <w:pPr>
        <w:pStyle w:val="ListParagraph"/>
        <w:numPr>
          <w:ilvl w:val="1"/>
          <w:numId w:val="2"/>
        </w:numPr>
        <w:jc w:val="left"/>
      </w:pPr>
      <w:r>
        <w:t>Use a template</w:t>
      </w:r>
    </w:p>
    <w:p w14:paraId="231CEBCB" w14:textId="3861DE02" w:rsidR="00BA0762" w:rsidRDefault="00BA0762" w:rsidP="00DA3BC6">
      <w:pPr>
        <w:pStyle w:val="ListParagraph"/>
        <w:numPr>
          <w:ilvl w:val="2"/>
          <w:numId w:val="2"/>
        </w:numPr>
        <w:jc w:val="left"/>
      </w:pPr>
      <w:r>
        <w:t>Define end user</w:t>
      </w:r>
    </w:p>
    <w:p w14:paraId="1D8ED4A9" w14:textId="136665D3" w:rsidR="00BA0762" w:rsidRDefault="00BA0762" w:rsidP="00DA3BC6">
      <w:pPr>
        <w:pStyle w:val="ListParagraph"/>
        <w:numPr>
          <w:ilvl w:val="2"/>
          <w:numId w:val="2"/>
        </w:numPr>
        <w:jc w:val="left"/>
      </w:pPr>
      <w:r>
        <w:t>Specify what they want</w:t>
      </w:r>
    </w:p>
    <w:p w14:paraId="5A5CFAF6" w14:textId="51A84EAB" w:rsidR="00BA0762" w:rsidRDefault="00BA0762" w:rsidP="00DA3BC6">
      <w:pPr>
        <w:pStyle w:val="ListParagraph"/>
        <w:numPr>
          <w:ilvl w:val="2"/>
          <w:numId w:val="2"/>
        </w:numPr>
        <w:jc w:val="left"/>
      </w:pPr>
      <w:r>
        <w:lastRenderedPageBreak/>
        <w:t>Describe benefit</w:t>
      </w:r>
    </w:p>
    <w:p w14:paraId="40DECF5C" w14:textId="3A3E0B69" w:rsidR="00BA0762" w:rsidRDefault="00BA0762" w:rsidP="00DA3BC6">
      <w:pPr>
        <w:pStyle w:val="ListParagraph"/>
        <w:numPr>
          <w:ilvl w:val="2"/>
          <w:numId w:val="2"/>
        </w:numPr>
        <w:jc w:val="left"/>
      </w:pPr>
      <w:r>
        <w:t>Acceptance criteria</w:t>
      </w:r>
    </w:p>
    <w:p w14:paraId="79489A86" w14:textId="77FF09CE" w:rsidR="00BA0762" w:rsidRDefault="00BA0762" w:rsidP="00DA3BC6">
      <w:pPr>
        <w:pStyle w:val="ListParagraph"/>
        <w:numPr>
          <w:ilvl w:val="1"/>
          <w:numId w:val="2"/>
        </w:numPr>
        <w:jc w:val="left"/>
      </w:pPr>
      <w:r>
        <w:t>Identify the user type</w:t>
      </w:r>
    </w:p>
    <w:p w14:paraId="0E281B6D" w14:textId="7BDC922B" w:rsidR="00BA0762" w:rsidRDefault="00DA3BC6" w:rsidP="00DA3BC6">
      <w:pPr>
        <w:pStyle w:val="ListParagraph"/>
        <w:numPr>
          <w:ilvl w:val="2"/>
          <w:numId w:val="2"/>
        </w:numPr>
        <w:jc w:val="left"/>
      </w:pPr>
      <w:r>
        <w:t>Focus on the personas who interact with the system</w:t>
      </w:r>
    </w:p>
    <w:p w14:paraId="57E08736" w14:textId="7645CA63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Avoid the generic role "User”</w:t>
      </w:r>
    </w:p>
    <w:p w14:paraId="6E7240A2" w14:textId="3E99DEFB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Ask questions</w:t>
      </w:r>
    </w:p>
    <w:p w14:paraId="300C0FD6" w14:textId="6F5E18C7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get the size right</w:t>
      </w:r>
    </w:p>
    <w:p w14:paraId="07E97CF0" w14:textId="5863A67A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small enough for the development team</w:t>
      </w:r>
    </w:p>
    <w:p w14:paraId="01F66A05" w14:textId="196C5E96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big enough to represent business value</w:t>
      </w:r>
    </w:p>
    <w:p w14:paraId="6D7563C6" w14:textId="0C8BFAE5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able to be delivered in its own right</w:t>
      </w:r>
    </w:p>
    <w:p w14:paraId="7124CA00" w14:textId="678A1A49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User stories that are too big, are harder to understand, estimate, and implement successfully</w:t>
      </w:r>
    </w:p>
    <w:p w14:paraId="381F5ED4" w14:textId="691CD849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Story too large</w:t>
      </w:r>
      <w:r>
        <w:t>?</w:t>
      </w:r>
    </w:p>
    <w:p w14:paraId="12A24F8D" w14:textId="4C5A1F59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EPIC - a LARGE story that is split into smaller user stories</w:t>
      </w:r>
    </w:p>
    <w:p w14:paraId="3871835B" w14:textId="1C537CA8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Product Backlog items tend to start as epics</w:t>
      </w:r>
      <w:r w:rsidRPr="00DA3BC6">
        <w:t xml:space="preserve"> </w:t>
      </w:r>
      <w:r>
        <w:t>broken into smaller user stories during Sprint planning</w:t>
      </w:r>
    </w:p>
    <w:p w14:paraId="49E1FFD7" w14:textId="51E60D01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adding the Acceptance criteria</w:t>
      </w:r>
    </w:p>
    <w:p w14:paraId="018DB2D6" w14:textId="38697BDC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a set of predefined requirements</w:t>
      </w:r>
      <w:r w:rsidRPr="00DA3BC6">
        <w:t xml:space="preserve"> </w:t>
      </w:r>
      <w:r>
        <w:t>must be met</w:t>
      </w:r>
      <w:r w:rsidRPr="00DA3BC6">
        <w:t xml:space="preserve"> </w:t>
      </w:r>
      <w:r>
        <w:t>to mark a user story complete</w:t>
      </w:r>
    </w:p>
    <w:p w14:paraId="0B7F982E" w14:textId="77777777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 xml:space="preserve">Reduces ambiguity </w:t>
      </w:r>
    </w:p>
    <w:p w14:paraId="083B7732" w14:textId="77777777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 xml:space="preserve">Prevents miscommunication </w:t>
      </w:r>
    </w:p>
    <w:p w14:paraId="41C18748" w14:textId="08194DB7" w:rsidR="00DA3BC6" w:rsidRDefault="00DA3BC6" w:rsidP="00DA3BC6">
      <w:pPr>
        <w:pStyle w:val="ListParagraph"/>
        <w:numPr>
          <w:ilvl w:val="2"/>
          <w:numId w:val="2"/>
        </w:numPr>
        <w:jc w:val="left"/>
      </w:pPr>
      <w:r>
        <w:t>defines what you need to test to meet requirements</w:t>
      </w:r>
    </w:p>
    <w:p w14:paraId="4DC71416" w14:textId="7F699C1C" w:rsidR="00DA3BC6" w:rsidRDefault="00DA3BC6" w:rsidP="00DA3BC6">
      <w:pPr>
        <w:pStyle w:val="ListParagraph"/>
        <w:numPr>
          <w:ilvl w:val="0"/>
          <w:numId w:val="2"/>
        </w:numPr>
        <w:jc w:val="left"/>
      </w:pPr>
      <w:r>
        <w:t xml:space="preserve">How good is your User </w:t>
      </w:r>
      <w:r>
        <w:t>Story?</w:t>
      </w:r>
    </w:p>
    <w:p w14:paraId="1BA1F147" w14:textId="7043A51D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not dependent on other stories</w:t>
      </w:r>
      <w:r w:rsidRPr="00DA3BC6">
        <w:t xml:space="preserve"> </w:t>
      </w:r>
      <w:r>
        <w:t>developed separately</w:t>
      </w:r>
    </w:p>
    <w:p w14:paraId="7D6CA276" w14:textId="6A8930CA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leave room for negotiation</w:t>
      </w:r>
    </w:p>
    <w:p w14:paraId="2C21A7A6" w14:textId="381B915D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gives value to the customer</w:t>
      </w:r>
    </w:p>
    <w:p w14:paraId="14A47E7F" w14:textId="4CBD181E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enough information to be estimated</w:t>
      </w:r>
    </w:p>
    <w:p w14:paraId="0D531B28" w14:textId="5B262997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small enough to fit within a sprint</w:t>
      </w:r>
    </w:p>
    <w:p w14:paraId="62166DC7" w14:textId="35F5FC5E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includes acceptance criteria to test that customer needs met</w:t>
      </w:r>
    </w:p>
    <w:p w14:paraId="38DF6044" w14:textId="134C5853" w:rsidR="00DA3BC6" w:rsidRDefault="00DA3BC6" w:rsidP="00DA3BC6">
      <w:pPr>
        <w:pStyle w:val="ListParagraph"/>
        <w:numPr>
          <w:ilvl w:val="0"/>
          <w:numId w:val="2"/>
        </w:numPr>
        <w:jc w:val="left"/>
      </w:pPr>
      <w:r>
        <w:t>Common mistakes</w:t>
      </w:r>
    </w:p>
    <w:p w14:paraId="72E52F55" w14:textId="1BEED1AA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Too formal / too much detail</w:t>
      </w:r>
    </w:p>
    <w:p w14:paraId="33EE2852" w14:textId="4400A627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Technical tasks impersonating user stories</w:t>
      </w:r>
    </w:p>
    <w:p w14:paraId="67F2ED6C" w14:textId="0DE453D4" w:rsidR="00DA3BC6" w:rsidRDefault="00DA3BC6" w:rsidP="00DA3BC6">
      <w:pPr>
        <w:pStyle w:val="ListParagraph"/>
        <w:numPr>
          <w:ilvl w:val="1"/>
          <w:numId w:val="2"/>
        </w:numPr>
        <w:jc w:val="left"/>
      </w:pPr>
      <w:r>
        <w:t>Skipping the conversation</w:t>
      </w:r>
    </w:p>
    <w:p w14:paraId="0B709F7F" w14:textId="2A495CD1" w:rsidR="00D04FDD" w:rsidRDefault="00D04FDD" w:rsidP="00D04FDD">
      <w:pPr>
        <w:pStyle w:val="ListParagraph"/>
        <w:numPr>
          <w:ilvl w:val="0"/>
          <w:numId w:val="2"/>
        </w:numPr>
        <w:jc w:val="left"/>
      </w:pPr>
      <w:r>
        <w:t>Story Mapping</w:t>
      </w:r>
    </w:p>
    <w:p w14:paraId="5B7A7DA6" w14:textId="749CC2D4" w:rsidR="00D04FDD" w:rsidRDefault="00D04FDD" w:rsidP="00D04FDD">
      <w:pPr>
        <w:pStyle w:val="ListParagraph"/>
        <w:numPr>
          <w:ilvl w:val="1"/>
          <w:numId w:val="2"/>
        </w:numPr>
        <w:jc w:val="left"/>
      </w:pPr>
      <w:r>
        <w:t>Helps arrange user stories into a useful model</w:t>
      </w:r>
    </w:p>
    <w:p w14:paraId="3CEB363A" w14:textId="5D50BBD3" w:rsidR="00D04FDD" w:rsidRDefault="00D04FDD" w:rsidP="00D04FDD">
      <w:pPr>
        <w:pStyle w:val="ListParagraph"/>
        <w:numPr>
          <w:ilvl w:val="1"/>
          <w:numId w:val="2"/>
        </w:numPr>
        <w:jc w:val="left"/>
      </w:pPr>
      <w:r>
        <w:t>Helps identifying holes and omissions in your backlog</w:t>
      </w:r>
    </w:p>
    <w:p w14:paraId="7D427FC4" w14:textId="13B19BC0" w:rsidR="00D04FDD" w:rsidRDefault="00D04FDD" w:rsidP="00D04FDD">
      <w:pPr>
        <w:pStyle w:val="ListParagraph"/>
        <w:numPr>
          <w:ilvl w:val="1"/>
          <w:numId w:val="2"/>
        </w:numPr>
        <w:jc w:val="left"/>
      </w:pPr>
      <w:r>
        <w:t>ask questions</w:t>
      </w:r>
    </w:p>
    <w:p w14:paraId="2851B32E" w14:textId="77777777" w:rsidR="00D04FDD" w:rsidRDefault="00D04FDD" w:rsidP="00D04FDD">
      <w:pPr>
        <w:pStyle w:val="ListParagraph"/>
        <w:numPr>
          <w:ilvl w:val="2"/>
          <w:numId w:val="2"/>
        </w:numPr>
        <w:jc w:val="left"/>
      </w:pPr>
      <w:r>
        <w:t xml:space="preserve">What will the user most likely want to do next? </w:t>
      </w:r>
    </w:p>
    <w:p w14:paraId="05AC3721" w14:textId="77777777" w:rsidR="00D04FDD" w:rsidRDefault="00D04FDD" w:rsidP="00D04FDD">
      <w:pPr>
        <w:pStyle w:val="ListParagraph"/>
        <w:numPr>
          <w:ilvl w:val="2"/>
          <w:numId w:val="2"/>
        </w:numPr>
        <w:jc w:val="left"/>
      </w:pPr>
      <w:r>
        <w:t xml:space="preserve">What mistakes could a user make here? </w:t>
      </w:r>
    </w:p>
    <w:p w14:paraId="0C435C00" w14:textId="77777777" w:rsidR="00D04FDD" w:rsidRDefault="00D04FDD" w:rsidP="00D04FDD">
      <w:pPr>
        <w:pStyle w:val="ListParagraph"/>
        <w:numPr>
          <w:ilvl w:val="2"/>
          <w:numId w:val="2"/>
        </w:numPr>
        <w:jc w:val="left"/>
      </w:pPr>
      <w:r>
        <w:t xml:space="preserve">What could confuse a user at this point? </w:t>
      </w:r>
    </w:p>
    <w:p w14:paraId="1FB0D424" w14:textId="0F2D185C" w:rsidR="00D04FDD" w:rsidRDefault="00D04FDD" w:rsidP="00D04FDD">
      <w:pPr>
        <w:pStyle w:val="ListParagraph"/>
        <w:numPr>
          <w:ilvl w:val="2"/>
          <w:numId w:val="2"/>
        </w:numPr>
        <w:jc w:val="left"/>
      </w:pPr>
      <w:r>
        <w:t>What additional information could a user need?</w:t>
      </w:r>
    </w:p>
    <w:p w14:paraId="500C4947" w14:textId="08EC9E30" w:rsidR="00D04FDD" w:rsidRDefault="00D04FDD" w:rsidP="00D04FDD">
      <w:pPr>
        <w:pStyle w:val="ListParagraph"/>
        <w:numPr>
          <w:ilvl w:val="1"/>
          <w:numId w:val="2"/>
        </w:numPr>
        <w:jc w:val="left"/>
      </w:pPr>
      <w:r>
        <w:t>Sequence</w:t>
      </w:r>
      <w:r w:rsidRPr="00D04FDD">
        <w:rPr>
          <w:noProof/>
        </w:rPr>
        <w:t xml:space="preserve"> </w:t>
      </w:r>
      <w:r w:rsidRPr="00D04FDD">
        <w:lastRenderedPageBreak/>
        <w:drawing>
          <wp:inline distT="0" distB="0" distL="0" distR="0" wp14:anchorId="6DCD7BC8" wp14:editId="590B7A97">
            <wp:extent cx="4276209" cy="11300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1300" cy="11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A3692" w14:textId="30EF8828" w:rsidR="00D04FDD" w:rsidRDefault="00D04FDD" w:rsidP="00D04FDD">
      <w:pPr>
        <w:pStyle w:val="ListParagraph"/>
        <w:numPr>
          <w:ilvl w:val="1"/>
          <w:numId w:val="2"/>
        </w:numPr>
        <w:jc w:val="left"/>
      </w:pPr>
      <w:r>
        <w:t>Alternatives</w:t>
      </w:r>
      <w:r w:rsidRPr="00D04FDD">
        <w:rPr>
          <w:noProof/>
        </w:rPr>
        <w:t xml:space="preserve"> </w:t>
      </w:r>
      <w:r w:rsidRPr="00D04FDD">
        <w:drawing>
          <wp:inline distT="0" distB="0" distL="0" distR="0" wp14:anchorId="2A0194A6" wp14:editId="13D6C27A">
            <wp:extent cx="4273646" cy="2206284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9231" cy="2209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2518" w14:textId="644A26CF" w:rsidR="00D04FDD" w:rsidRDefault="00D04FDD" w:rsidP="00D04FDD">
      <w:pPr>
        <w:pStyle w:val="ListParagraph"/>
        <w:numPr>
          <w:ilvl w:val="1"/>
          <w:numId w:val="2"/>
        </w:numPr>
        <w:jc w:val="left"/>
      </w:pPr>
      <w:r>
        <w:t>higher the value the higher up the story is placed</w:t>
      </w:r>
      <w:r w:rsidRPr="00D04FDD">
        <w:rPr>
          <w:noProof/>
        </w:rPr>
        <w:t xml:space="preserve"> </w:t>
      </w:r>
      <w:r w:rsidRPr="00D04FDD">
        <w:drawing>
          <wp:inline distT="0" distB="0" distL="0" distR="0" wp14:anchorId="26D26F25" wp14:editId="47C4CF1B">
            <wp:extent cx="4256393" cy="160293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5345" cy="161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FB18A" w14:textId="679915BB" w:rsidR="00D04FDD" w:rsidRDefault="005A1220" w:rsidP="00D04FDD">
      <w:pPr>
        <w:pStyle w:val="ListParagraph"/>
        <w:numPr>
          <w:ilvl w:val="0"/>
          <w:numId w:val="2"/>
        </w:numPr>
        <w:jc w:val="left"/>
        <w:rPr>
          <w:b/>
          <w:bCs/>
        </w:rPr>
      </w:pPr>
      <w:r w:rsidRPr="005A1220">
        <w:rPr>
          <w:b/>
          <w:bCs/>
        </w:rPr>
        <w:t>Release planning</w:t>
      </w:r>
    </w:p>
    <w:p w14:paraId="76E3A7BB" w14:textId="4DBD2AEC" w:rsidR="005A1220" w:rsidRPr="005A1220" w:rsidRDefault="005A1220" w:rsidP="005A1220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 xml:space="preserve">a set of </w:t>
      </w:r>
      <w:r>
        <w:t>functionalities</w:t>
      </w:r>
      <w:r>
        <w:t xml:space="preserve"> that makes sense to deliver to users at the same time</w:t>
      </w:r>
    </w:p>
    <w:p w14:paraId="1E97F1CB" w14:textId="1473E4DE" w:rsidR="005A1220" w:rsidRPr="005A1220" w:rsidRDefault="005A1220" w:rsidP="005A1220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Create horizontal swim lanes for each release – move stories up or down</w:t>
      </w:r>
    </w:p>
    <w:p w14:paraId="3D1FD45E" w14:textId="1E461993" w:rsidR="005A1220" w:rsidRPr="005A1220" w:rsidRDefault="005A1220" w:rsidP="005A1220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A Release can include multiple sprints</w:t>
      </w:r>
    </w:p>
    <w:p w14:paraId="320859E9" w14:textId="7A9ABFBC" w:rsidR="005A1220" w:rsidRPr="005A1220" w:rsidRDefault="005A1220" w:rsidP="005A1220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Release 1 – 4 user stories make sense to be given to users</w:t>
      </w:r>
      <w:r w:rsidRPr="005A1220">
        <w:rPr>
          <w:noProof/>
        </w:rPr>
        <w:t xml:space="preserve"> </w:t>
      </w:r>
      <w:r w:rsidRPr="005A1220">
        <w:lastRenderedPageBreak/>
        <w:drawing>
          <wp:inline distT="0" distB="0" distL="0" distR="0" wp14:anchorId="3B698661" wp14:editId="2DFDBF25">
            <wp:extent cx="4327913" cy="318314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8380" cy="319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A9293" w14:textId="6A4F0546" w:rsidR="005A1220" w:rsidRPr="005A1220" w:rsidRDefault="005A1220" w:rsidP="005A1220">
      <w:pPr>
        <w:pStyle w:val="ListParagraph"/>
        <w:numPr>
          <w:ilvl w:val="0"/>
          <w:numId w:val="2"/>
        </w:numPr>
        <w:jc w:val="left"/>
        <w:rPr>
          <w:b/>
          <w:bCs/>
        </w:rPr>
      </w:pPr>
      <w:r w:rsidRPr="005A1220">
        <w:rPr>
          <w:b/>
          <w:bCs/>
        </w:rPr>
        <w:t>Activity diagrams</w:t>
      </w:r>
      <w:r>
        <w:rPr>
          <w:b/>
          <w:bCs/>
        </w:rPr>
        <w:t>-</w:t>
      </w:r>
      <w:r w:rsidRPr="005A1220">
        <w:t xml:space="preserve"> </w:t>
      </w:r>
      <w:r>
        <w:t>describe procedural logic, business processes, and work flows</w:t>
      </w:r>
    </w:p>
    <w:p w14:paraId="748A2B43" w14:textId="3CE62298" w:rsidR="005A1220" w:rsidRPr="005A1220" w:rsidRDefault="005A1220" w:rsidP="005A1220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meaning/detail to our user stories</w:t>
      </w:r>
    </w:p>
    <w:p w14:paraId="35D5AEA6" w14:textId="1E5D268E" w:rsidR="003C2244" w:rsidRPr="003C2244" w:rsidRDefault="003C2244" w:rsidP="005A1220">
      <w:pPr>
        <w:pStyle w:val="ListParagraph"/>
        <w:numPr>
          <w:ilvl w:val="0"/>
          <w:numId w:val="2"/>
        </w:numPr>
        <w:jc w:val="left"/>
        <w:rPr>
          <w:b/>
          <w:bCs/>
        </w:rPr>
      </w:pPr>
      <w:r>
        <w:t>symbols</w:t>
      </w:r>
    </w:p>
    <w:p w14:paraId="63C9FD9A" w14:textId="769CE635" w:rsidR="005A1220" w:rsidRDefault="005A1220" w:rsidP="003C2244">
      <w:pPr>
        <w:pStyle w:val="ListParagraph"/>
        <w:jc w:val="left"/>
        <w:rPr>
          <w:noProof/>
        </w:rPr>
      </w:pPr>
      <w:r w:rsidRPr="005A1220">
        <w:rPr>
          <w:b/>
          <w:bCs/>
        </w:rPr>
        <w:drawing>
          <wp:inline distT="0" distB="0" distL="0" distR="0" wp14:anchorId="02845334" wp14:editId="3C69C8A0">
            <wp:extent cx="4236780" cy="2441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8416" cy="24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1220">
        <w:rPr>
          <w:noProof/>
        </w:rPr>
        <w:t xml:space="preserve"> </w:t>
      </w:r>
      <w:r w:rsidRPr="005A1220">
        <w:rPr>
          <w:b/>
          <w:bCs/>
        </w:rPr>
        <w:lastRenderedPageBreak/>
        <w:drawing>
          <wp:inline distT="0" distB="0" distL="0" distR="0" wp14:anchorId="1AE95EF7" wp14:editId="7E792DDB">
            <wp:extent cx="4236720" cy="241981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0490" cy="2427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2244" w:rsidRPr="003C2244">
        <w:rPr>
          <w:noProof/>
        </w:rPr>
        <w:t xml:space="preserve"> </w:t>
      </w:r>
      <w:r w:rsidR="003C2244" w:rsidRPr="003C2244">
        <w:rPr>
          <w:noProof/>
        </w:rPr>
        <w:drawing>
          <wp:inline distT="0" distB="0" distL="0" distR="0" wp14:anchorId="3F15B8B1" wp14:editId="6BBE6ADB">
            <wp:extent cx="4225764" cy="194957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5915" cy="195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6A2C" w14:textId="117DF720" w:rsidR="003C2244" w:rsidRPr="003C2244" w:rsidRDefault="003C2244" w:rsidP="003C2244">
      <w:pPr>
        <w:pStyle w:val="ListParagraph"/>
        <w:numPr>
          <w:ilvl w:val="0"/>
          <w:numId w:val="2"/>
        </w:numPr>
        <w:jc w:val="left"/>
        <w:rPr>
          <w:b/>
          <w:bCs/>
        </w:rPr>
      </w:pPr>
      <w:r>
        <w:t>Drawing</w:t>
      </w:r>
    </w:p>
    <w:p w14:paraId="287E3F93" w14:textId="31FAC605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Identify actions</w:t>
      </w:r>
    </w:p>
    <w:p w14:paraId="7C8B7213" w14:textId="0B4FCF9E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sequential order</w:t>
      </w:r>
    </w:p>
    <w:p w14:paraId="0FDCA2B7" w14:textId="6542806B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alternative flows and the conditions</w:t>
      </w:r>
    </w:p>
    <w:p w14:paraId="43456EEC" w14:textId="14AD03B2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Add decision and merge nodes, flows and guard conditions</w:t>
      </w:r>
    </w:p>
    <w:p w14:paraId="4C738321" w14:textId="62556BF6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Identify any actions that are carried out in parallel</w:t>
      </w:r>
    </w:p>
    <w:p w14:paraId="021B94B6" w14:textId="1D86DC7C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Add fork and join nodes and flows</w:t>
      </w:r>
    </w:p>
    <w:p w14:paraId="59C54934" w14:textId="4336E824" w:rsidR="003C2244" w:rsidRPr="003C2244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Identify any processes that are repeated</w:t>
      </w:r>
    </w:p>
    <w:p w14:paraId="2C748725" w14:textId="03AF61D6" w:rsidR="003C2244" w:rsidRPr="005B1400" w:rsidRDefault="003C2244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add swim</w:t>
      </w:r>
      <w:r>
        <w:t xml:space="preserve"> </w:t>
      </w:r>
      <w:r>
        <w:t>lanes to show the responsibilities</w:t>
      </w:r>
    </w:p>
    <w:p w14:paraId="7A48F1BB" w14:textId="0CF08EBC" w:rsidR="005B1400" w:rsidRPr="005A1220" w:rsidRDefault="005B1400" w:rsidP="003C2244">
      <w:pPr>
        <w:pStyle w:val="ListParagraph"/>
        <w:numPr>
          <w:ilvl w:val="1"/>
          <w:numId w:val="2"/>
        </w:numPr>
        <w:jc w:val="left"/>
        <w:rPr>
          <w:b/>
          <w:bCs/>
        </w:rPr>
      </w:pPr>
      <w:r>
        <w:t>Add the object flows and objects</w:t>
      </w:r>
    </w:p>
    <w:sectPr w:rsidR="005B1400" w:rsidRPr="005A1220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E08"/>
    <w:multiLevelType w:val="hybridMultilevel"/>
    <w:tmpl w:val="369A3E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35086"/>
    <w:multiLevelType w:val="hybridMultilevel"/>
    <w:tmpl w:val="E18404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IzMTMxMTE1MjdU0lEKTi0uzszPAykwrAUAjo5rjSwAAAA="/>
  </w:docVars>
  <w:rsids>
    <w:rsidRoot w:val="00147123"/>
    <w:rsid w:val="00147123"/>
    <w:rsid w:val="002F234B"/>
    <w:rsid w:val="003C2244"/>
    <w:rsid w:val="005A1220"/>
    <w:rsid w:val="005B1400"/>
    <w:rsid w:val="00AF5446"/>
    <w:rsid w:val="00BA0762"/>
    <w:rsid w:val="00D04FDD"/>
    <w:rsid w:val="00DA3BC6"/>
    <w:rsid w:val="00FB5C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97785"/>
  <w15:chartTrackingRefBased/>
  <w15:docId w15:val="{8AA37227-9F24-4323-8169-412AF31F6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1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5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1</cp:revision>
  <dcterms:created xsi:type="dcterms:W3CDTF">2022-01-24T07:24:00Z</dcterms:created>
  <dcterms:modified xsi:type="dcterms:W3CDTF">2022-01-24T11:58:00Z</dcterms:modified>
</cp:coreProperties>
</file>